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5DE3" w14:textId="4BAECBA4" w:rsidR="00914671" w:rsidRPr="00263B58" w:rsidRDefault="00263B58">
      <w:pPr>
        <w:rPr>
          <w:u w:val="single"/>
        </w:rPr>
      </w:pPr>
      <w:r w:rsidRPr="00263B58">
        <w:rPr>
          <w:u w:val="single"/>
        </w:rPr>
        <w:t>bS21-1</w:t>
      </w:r>
    </w:p>
    <w:p w14:paraId="2D54AA63" w14:textId="2BA3E2B6" w:rsidR="00263B58" w:rsidRDefault="00263B58">
      <w:r w:rsidRPr="00263B58">
        <w:t>atgctaagtattagagtagatgagcacaaaccatttgatataagtttaagaaacttcaaacgtgcttgcgaaaaagctggtatcaagcaagagcttagagataggcagcactacgtaaagccaacagaaaaaagaaagatagcaaaacgccaagctgttaaaagagcaagaatttctcagagaagagcatttatttaa</w:t>
      </w:r>
    </w:p>
    <w:p w14:paraId="493D31DD" w14:textId="72E756DD" w:rsidR="00263B58" w:rsidRDefault="00263B58">
      <w:r w:rsidRPr="00263B58">
        <w:t>MLSIRVDEHKPFDISLRNFKRACEKAGIKQELRDRQHYVKPTEKRKIAKRQAVKRARISQRRAFI*</w:t>
      </w:r>
    </w:p>
    <w:p w14:paraId="7F557C80" w14:textId="2FFC4F00" w:rsidR="00263B58" w:rsidRPr="00263B58" w:rsidRDefault="00263B58">
      <w:pPr>
        <w:rPr>
          <w:u w:val="single"/>
        </w:rPr>
      </w:pPr>
      <w:r w:rsidRPr="00263B58">
        <w:rPr>
          <w:u w:val="single"/>
        </w:rPr>
        <w:t>bS21-2</w:t>
      </w:r>
    </w:p>
    <w:p w14:paraId="7D6F906F" w14:textId="332600B8" w:rsidR="00263B58" w:rsidRDefault="00263B58">
      <w:r w:rsidRPr="00263B58">
        <w:t>atgccaagcgttagaattaaagaaagagaaccttttgatgtcgctcttagaagatttaaaagatcttgcgaaaaggctggaatagtatctgaactacgtcgtagagaatactttgaaaagccaacttgggcacgcaaaagaaaaaaaactgccgctgttaaaagagctcataagagcaatataatagttaaaaggtag</w:t>
      </w:r>
    </w:p>
    <w:p w14:paraId="53F667F6" w14:textId="775B563E" w:rsidR="00263B58" w:rsidRDefault="00263B58">
      <w:r w:rsidRPr="00263B58">
        <w:t>MPSVRIKEREPFDVALRRFKRSCEKAGIVSELRRREYFEKPTWARKRKKTAAVKRAHKSNIIVKR*</w:t>
      </w:r>
    </w:p>
    <w:p w14:paraId="715B542C" w14:textId="06087253" w:rsidR="00263B58" w:rsidRDefault="00263B58">
      <w:pPr>
        <w:rPr>
          <w:u w:val="single"/>
        </w:rPr>
      </w:pPr>
      <w:r w:rsidRPr="00263B58">
        <w:rPr>
          <w:u w:val="single"/>
        </w:rPr>
        <w:t>bS21-3</w:t>
      </w:r>
    </w:p>
    <w:p w14:paraId="0D169FEA" w14:textId="50A6FC2C" w:rsidR="00263B58" w:rsidRDefault="00263B58">
      <w:r w:rsidRPr="00263B58">
        <w:t>atgccaagaataatagttgaccctaaaaaaccttttgatattagtctaagaaatttcaaaagggcttgtgaaaaagcaggtatcaaacaagaacttagagatagacagcattacgtaaaaccaacacagaagagaaaaatagctaaaaaagctgctattagtaaggctaaaaaagaagcaagaaggtcttattcttattag</w:t>
      </w:r>
    </w:p>
    <w:p w14:paraId="3125143A" w14:textId="253DB55A" w:rsidR="00263B58" w:rsidRPr="00263B58" w:rsidRDefault="00263B58">
      <w:r w:rsidRPr="00263B58">
        <w:t>MPRIIVDPKKPFDISLRNFKRACEKAGIKQELRDRQHYVKPTQKRKIAKKAAISKAKKEARRSYSY*</w:t>
      </w:r>
    </w:p>
    <w:sectPr w:rsidR="00263B58" w:rsidRPr="00263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cwtTQxMTE0MbFU0lEKTi0uzszPAykwrAUAhQpIQCwAAAA="/>
  </w:docVars>
  <w:rsids>
    <w:rsidRoot w:val="00263B58"/>
    <w:rsid w:val="00263B58"/>
    <w:rsid w:val="0091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526BF"/>
  <w15:chartTrackingRefBased/>
  <w15:docId w15:val="{05D1DF64-CB1A-43FA-B38D-683F0F051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1</cp:revision>
  <dcterms:created xsi:type="dcterms:W3CDTF">2021-09-30T20:37:00Z</dcterms:created>
  <dcterms:modified xsi:type="dcterms:W3CDTF">2021-09-30T20:42:00Z</dcterms:modified>
</cp:coreProperties>
</file>